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411BB" w14:textId="770C789C" w:rsidR="008806E2" w:rsidRDefault="006D6F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cs"/>
        </w:rPr>
        <w:t>I</w:t>
      </w:r>
      <w:r>
        <w:rPr>
          <w:rFonts w:ascii="Times New Roman" w:hAnsi="Times New Roman" w:cs="Times New Roman"/>
        </w:rPr>
        <w:t xml:space="preserve">f you want to run machine learning applications on this device, it is the best choice. However, if </w:t>
      </w:r>
      <w:r w:rsidR="00C910A1">
        <w:rPr>
          <w:rFonts w:ascii="Times New Roman" w:hAnsi="Times New Roman" w:cs="Times New Roman"/>
        </w:rPr>
        <w:t>not</w:t>
      </w:r>
      <w:r w:rsidR="00800411">
        <w:rPr>
          <w:rFonts w:ascii="Times New Roman" w:hAnsi="Times New Roman" w:cs="Times New Roman"/>
        </w:rPr>
        <w:t xml:space="preserve"> (for example you want to run ROS)</w:t>
      </w:r>
      <w:r w:rsidR="00C910A1">
        <w:rPr>
          <w:rFonts w:ascii="Times New Roman" w:hAnsi="Times New Roman" w:cs="Times New Roman"/>
        </w:rPr>
        <w:t>, use this device only if you could not find another device</w:t>
      </w:r>
      <w:r w:rsidR="0043160F">
        <w:rPr>
          <w:rFonts w:ascii="Times New Roman" w:hAnsi="Times New Roman" w:cs="Times New Roman"/>
        </w:rPr>
        <w:t>.</w:t>
      </w:r>
    </w:p>
    <w:p w14:paraId="16EB80E1" w14:textId="11C00DC5" w:rsidR="006D6FC6" w:rsidRPr="006D6FC6" w:rsidRDefault="008806E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device is configured by Yihua Liu</w:t>
      </w:r>
      <w:r w:rsidR="00C910A1">
        <w:rPr>
          <w:rFonts w:ascii="Times New Roman" w:hAnsi="Times New Roman" w:cs="Times New Roman"/>
        </w:rPr>
        <w:t>.</w:t>
      </w:r>
    </w:p>
    <w:p w14:paraId="4FB14917" w14:textId="4B31271B" w:rsidR="00285589" w:rsidRDefault="00285589" w:rsidP="00DD7577">
      <w:pPr>
        <w:rPr>
          <w:rFonts w:ascii="JetBrains Mono" w:hAnsi="JetBrains Mono"/>
        </w:rPr>
      </w:pPr>
      <w:r>
        <w:rPr>
          <w:rFonts w:ascii="JetBrains Mono" w:hAnsi="JetBrains Mono"/>
        </w:rPr>
        <w:t>Username: Yihua</w:t>
      </w:r>
    </w:p>
    <w:p w14:paraId="3722DD6E" w14:textId="77777777" w:rsidR="00C1525C" w:rsidRPr="003F2314" w:rsidRDefault="00285589" w:rsidP="00C1525C">
      <w:pPr>
        <w:rPr>
          <w:rFonts w:ascii="JetBrains Mono" w:hAnsi="JetBrains Mono"/>
        </w:rPr>
      </w:pPr>
      <w:r w:rsidRPr="00ED248E">
        <w:rPr>
          <w:rFonts w:ascii="JetBrains Mono" w:hAnsi="JetBrains Mono" w:hint="eastAsia"/>
        </w:rPr>
        <w:t>J</w:t>
      </w:r>
      <w:r w:rsidRPr="00ED248E">
        <w:rPr>
          <w:rFonts w:ascii="JetBrains Mono" w:hAnsi="JetBrains Mono"/>
        </w:rPr>
        <w:t>etPack version: 4.6</w:t>
      </w:r>
      <w:r w:rsidR="00ED248E" w:rsidRPr="00ED248E">
        <w:rPr>
          <w:rFonts w:ascii="JetBrains Mono" w:hAnsi="JetBrains Mono"/>
        </w:rPr>
        <w:t xml:space="preserve"> including CUDA</w:t>
      </w:r>
      <w:r w:rsidR="00ED248E">
        <w:rPr>
          <w:rFonts w:ascii="JetBrains Mono" w:hAnsi="JetBrains Mono"/>
        </w:rPr>
        <w:t xml:space="preserve"> Toolkit for L4T</w:t>
      </w:r>
      <w:r w:rsidR="00ED248E" w:rsidRPr="00ED248E">
        <w:rPr>
          <w:rFonts w:ascii="JetBrains Mono" w:hAnsi="JetBrains Mono"/>
        </w:rPr>
        <w:t xml:space="preserve">, </w:t>
      </w:r>
      <w:r w:rsidR="00ED248E">
        <w:rPr>
          <w:rFonts w:ascii="JetBrains Mono" w:hAnsi="JetBrains Mono"/>
        </w:rPr>
        <w:t xml:space="preserve">cuDNN, TensorRT, OpenCV, VisionWorks, VPI, </w:t>
      </w:r>
      <w:r w:rsidR="00ED248E" w:rsidRPr="00ED248E">
        <w:rPr>
          <w:rFonts w:ascii="JetBrains Mono" w:hAnsi="JetBrains Mono"/>
        </w:rPr>
        <w:t>NVIDIA container runtime with Docker integration</w:t>
      </w:r>
      <w:r w:rsidR="00ED248E">
        <w:rPr>
          <w:rFonts w:ascii="JetBrains Mono" w:hAnsi="JetBrains Mono"/>
        </w:rPr>
        <w:t>, Multimedia API</w:t>
      </w:r>
    </w:p>
    <w:p w14:paraId="0753E014" w14:textId="034F248B" w:rsidR="00285589" w:rsidRDefault="00C1525C">
      <w:pPr>
        <w:rPr>
          <w:rFonts w:ascii="JetBrains Mono" w:hAnsi="JetBrains Mono"/>
        </w:rPr>
      </w:pPr>
      <w:r>
        <w:rPr>
          <w:rFonts w:ascii="JetBrains Mono" w:hAnsi="JetBrains Mono"/>
        </w:rPr>
        <w:t>Packages: build-essential, llvm</w:t>
      </w:r>
    </w:p>
    <w:p w14:paraId="0E398B44" w14:textId="584263B4" w:rsidR="00690993" w:rsidRPr="003F2314" w:rsidRDefault="00690993">
      <w:pPr>
        <w:rPr>
          <w:rFonts w:ascii="JetBrains Mono" w:hAnsi="JetBrains Mono"/>
        </w:rPr>
      </w:pPr>
      <w:r w:rsidRPr="003F2314">
        <w:rPr>
          <w:rFonts w:ascii="JetBrains Mono" w:hAnsi="JetBrains Mono" w:hint="eastAsia"/>
        </w:rPr>
        <w:t>L</w:t>
      </w:r>
      <w:r w:rsidRPr="003F2314">
        <w:rPr>
          <w:rFonts w:ascii="JetBrains Mono" w:hAnsi="JetBrains Mono"/>
        </w:rPr>
        <w:t>inux kernel version: 4.9.253-tegra</w:t>
      </w:r>
    </w:p>
    <w:p w14:paraId="05F7C37D" w14:textId="7400485F" w:rsidR="00C43A9A" w:rsidRPr="003F2314" w:rsidRDefault="00C43A9A">
      <w:pPr>
        <w:rPr>
          <w:rFonts w:ascii="JetBrains Mono" w:hAnsi="JetBrains Mono"/>
        </w:rPr>
      </w:pPr>
      <w:r w:rsidRPr="003F2314">
        <w:rPr>
          <w:rFonts w:ascii="JetBrains Mono" w:hAnsi="JetBrains Mono" w:hint="eastAsia"/>
        </w:rPr>
        <w:t>L</w:t>
      </w:r>
      <w:r w:rsidRPr="003F2314">
        <w:rPr>
          <w:rFonts w:ascii="JetBrains Mono" w:hAnsi="JetBrains Mono"/>
        </w:rPr>
        <w:t>inux system version: Ubuntu 18.04.6 LTS (bionic)</w:t>
      </w:r>
    </w:p>
    <w:p w14:paraId="49E54924" w14:textId="44738A7C" w:rsidR="00E97F0A" w:rsidRDefault="00E97F0A">
      <w:pPr>
        <w:rPr>
          <w:rFonts w:ascii="JetBrains Mono" w:hAnsi="JetBrains Mono"/>
        </w:rPr>
      </w:pPr>
      <w:r w:rsidRPr="003F2314">
        <w:rPr>
          <w:rFonts w:ascii="JetBrains Mono" w:hAnsi="JetBrains Mono" w:hint="eastAsia"/>
        </w:rPr>
        <w:t>A</w:t>
      </w:r>
      <w:r w:rsidRPr="003F2314">
        <w:rPr>
          <w:rFonts w:ascii="JetBrains Mono" w:hAnsi="JetBrains Mono"/>
        </w:rPr>
        <w:t>PT Sources: SJTUG</w:t>
      </w:r>
      <w:r w:rsidR="00953B50" w:rsidRPr="003F2314">
        <w:rPr>
          <w:rFonts w:ascii="JetBrains Mono" w:hAnsi="JetBrains Mono"/>
        </w:rPr>
        <w:t xml:space="preserve"> ubuntu-ports</w:t>
      </w:r>
      <w:r w:rsidRPr="003F2314">
        <w:rPr>
          <w:rFonts w:ascii="JetBrains Mono" w:hAnsi="JetBrains Mono"/>
        </w:rPr>
        <w:t xml:space="preserve"> </w:t>
      </w:r>
      <w:r w:rsidR="007C4D2A" w:rsidRPr="003F2314">
        <w:rPr>
          <w:rFonts w:ascii="JetBrains Mono" w:hAnsi="JetBrains Mono"/>
        </w:rPr>
        <w:t>mirrors</w:t>
      </w:r>
    </w:p>
    <w:p w14:paraId="1F94849A" w14:textId="1EB0727A" w:rsidR="003F2314" w:rsidRPr="00BC4501" w:rsidRDefault="003F2314">
      <w:pPr>
        <w:rPr>
          <w:rFonts w:ascii="JetBrains Mono" w:hAnsi="JetBrains Mono"/>
          <w:lang w:val="fr-FR"/>
        </w:rPr>
      </w:pPr>
      <w:r w:rsidRPr="00BC4501">
        <w:rPr>
          <w:rFonts w:ascii="JetBrains Mono" w:hAnsi="JetBrains Mono" w:hint="eastAsia"/>
          <w:lang w:val="fr-FR"/>
        </w:rPr>
        <w:t>A</w:t>
      </w:r>
      <w:r w:rsidRPr="00BC4501">
        <w:rPr>
          <w:rFonts w:ascii="JetBrains Mono" w:hAnsi="JetBrains Mono"/>
          <w:lang w:val="fr-FR"/>
        </w:rPr>
        <w:t>naconda version: 4.10.1</w:t>
      </w:r>
      <w:r w:rsidR="00BC4501" w:rsidRPr="00BC4501">
        <w:rPr>
          <w:rFonts w:ascii="JetBrains Mono" w:hAnsi="JetBrains Mono"/>
          <w:lang w:val="fr-FR"/>
        </w:rPr>
        <w:t xml:space="preserve"> (P</w:t>
      </w:r>
      <w:r w:rsidR="00BC4501">
        <w:rPr>
          <w:rFonts w:ascii="JetBrains Mono" w:hAnsi="JetBrains Mono"/>
          <w:lang w:val="fr-FR"/>
        </w:rPr>
        <w:t>ython 3.8.8</w:t>
      </w:r>
      <w:r w:rsidR="003472E3">
        <w:rPr>
          <w:rFonts w:ascii="JetBrains Mono" w:hAnsi="JetBrains Mono"/>
          <w:lang w:val="fr-FR"/>
        </w:rPr>
        <w:t>, GCC 10.2.0</w:t>
      </w:r>
      <w:r w:rsidR="00BC4501">
        <w:rPr>
          <w:rFonts w:ascii="JetBrains Mono" w:hAnsi="JetBrains Mono"/>
          <w:lang w:val="fr-FR"/>
        </w:rPr>
        <w:t>)</w:t>
      </w:r>
    </w:p>
    <w:p w14:paraId="1552D59D" w14:textId="7958DB89" w:rsidR="00285589" w:rsidRPr="00BC4501" w:rsidRDefault="00285589">
      <w:pPr>
        <w:rPr>
          <w:rFonts w:ascii="JetBrains Mono" w:hAnsi="JetBrains Mono"/>
          <w:lang w:val="fr-FR"/>
        </w:rPr>
      </w:pPr>
      <w:r w:rsidRPr="00BC4501">
        <w:rPr>
          <w:rFonts w:ascii="JetBrains Mono" w:hAnsi="JetBrains Mono" w:hint="eastAsia"/>
          <w:lang w:val="fr-FR"/>
        </w:rPr>
        <w:t>C</w:t>
      </w:r>
      <w:r w:rsidRPr="00BC4501">
        <w:rPr>
          <w:rFonts w:ascii="JetBrains Mono" w:hAnsi="JetBrains Mono"/>
          <w:lang w:val="fr-FR"/>
        </w:rPr>
        <w:t>UDA version: 10.2</w:t>
      </w:r>
    </w:p>
    <w:p w14:paraId="0C64EF37" w14:textId="4EA475DF" w:rsidR="00285589" w:rsidRPr="003F2314" w:rsidRDefault="00285589" w:rsidP="00C1525C">
      <w:pPr>
        <w:rPr>
          <w:rFonts w:ascii="JetBrains Mono" w:hAnsi="JetBrains Mono"/>
          <w:lang w:val="de-DE"/>
        </w:rPr>
      </w:pPr>
      <w:r w:rsidRPr="00ED248E">
        <w:rPr>
          <w:rFonts w:ascii="JetBrains Mono" w:hAnsi="JetBrains Mono"/>
          <w:lang w:val="de-DE"/>
        </w:rPr>
        <w:t>cuDNN version: 8.2.1</w:t>
      </w:r>
    </w:p>
    <w:p w14:paraId="7AED7B29" w14:textId="4ABB1E03" w:rsidR="00836459" w:rsidRPr="003F2314" w:rsidRDefault="00836459">
      <w:pPr>
        <w:rPr>
          <w:rFonts w:ascii="JetBrains Mono" w:hAnsi="JetBrains Mono"/>
          <w:lang w:val="de-DE"/>
        </w:rPr>
      </w:pPr>
      <w:r w:rsidRPr="003F2314">
        <w:rPr>
          <w:rFonts w:ascii="JetBrains Mono" w:hAnsi="JetBrains Mono" w:hint="eastAsia"/>
          <w:lang w:val="de-DE"/>
        </w:rPr>
        <w:t>A</w:t>
      </w:r>
      <w:r w:rsidRPr="003F2314">
        <w:rPr>
          <w:rFonts w:ascii="JetBrains Mono" w:hAnsi="JetBrains Mono"/>
          <w:lang w:val="de-DE"/>
        </w:rPr>
        <w:t>ndroid SDK version: r24.4.1</w:t>
      </w:r>
    </w:p>
    <w:p w14:paraId="1C152EC8" w14:textId="52A29F88" w:rsidR="00836459" w:rsidRPr="003F2314" w:rsidRDefault="00836459">
      <w:pPr>
        <w:rPr>
          <w:rFonts w:ascii="JetBrains Mono" w:hAnsi="JetBrains Mono"/>
          <w:lang w:val="de-DE"/>
        </w:rPr>
      </w:pPr>
      <w:r w:rsidRPr="003F2314">
        <w:rPr>
          <w:rFonts w:ascii="JetBrains Mono" w:hAnsi="JetBrains Mono" w:hint="eastAsia"/>
          <w:lang w:val="de-DE"/>
        </w:rPr>
        <w:t>A</w:t>
      </w:r>
      <w:r w:rsidRPr="003F2314">
        <w:rPr>
          <w:rFonts w:ascii="JetBrains Mono" w:hAnsi="JetBrains Mono"/>
          <w:lang w:val="de-DE"/>
        </w:rPr>
        <w:t>ndroid Studio version: 2020.3.1.25</w:t>
      </w:r>
    </w:p>
    <w:p w14:paraId="2C4F879B" w14:textId="7672D484" w:rsidR="00F641D9" w:rsidRPr="00266D24" w:rsidRDefault="00F641D9">
      <w:pPr>
        <w:rPr>
          <w:rFonts w:ascii="JetBrains Mono" w:hAnsi="JetBrains Mono"/>
        </w:rPr>
      </w:pPr>
      <w:r w:rsidRPr="00266D24">
        <w:rPr>
          <w:rFonts w:ascii="JetBrains Mono" w:hAnsi="JetBrains Mono" w:hint="eastAsia"/>
        </w:rPr>
        <w:t>B</w:t>
      </w:r>
      <w:r w:rsidRPr="00266D24">
        <w:rPr>
          <w:rFonts w:ascii="JetBrains Mono" w:hAnsi="JetBrains Mono"/>
        </w:rPr>
        <w:t>azel version: 0.26.1</w:t>
      </w:r>
      <w:r w:rsidR="00B736D8" w:rsidRPr="00266D24">
        <w:rPr>
          <w:rFonts w:ascii="JetBrains Mono" w:hAnsi="JetBrains Mono"/>
        </w:rPr>
        <w:t xml:space="preserve"> (compiled)</w:t>
      </w:r>
      <w:r w:rsidR="009D3481" w:rsidRPr="00266D24">
        <w:rPr>
          <w:rFonts w:ascii="JetBrains Mono" w:hAnsi="JetBrains Mono"/>
        </w:rPr>
        <w:t xml:space="preserve"> / </w:t>
      </w:r>
      <w:r w:rsidR="00266D24">
        <w:rPr>
          <w:rFonts w:ascii="JetBrains Mono" w:hAnsi="JetBrains Mono"/>
        </w:rPr>
        <w:t xml:space="preserve">3.7.2 </w:t>
      </w:r>
      <w:r w:rsidR="00D61278" w:rsidRPr="00266D24">
        <w:rPr>
          <w:rFonts w:ascii="JetBrains Mono" w:hAnsi="JetBrains Mono"/>
        </w:rPr>
        <w:t>(bazelisk</w:t>
      </w:r>
      <w:r w:rsidR="008A2C86" w:rsidRPr="00266D24">
        <w:rPr>
          <w:rFonts w:ascii="JetBrains Mono" w:hAnsi="JetBrains Mono"/>
        </w:rPr>
        <w:t xml:space="preserve"> 1.10.1</w:t>
      </w:r>
      <w:r w:rsidR="00D61278" w:rsidRPr="00266D24">
        <w:rPr>
          <w:rFonts w:ascii="JetBrains Mono" w:hAnsi="JetBrains Mono"/>
        </w:rPr>
        <w:t>)</w:t>
      </w:r>
    </w:p>
    <w:p w14:paraId="7B744C1C" w14:textId="68A68B91" w:rsidR="00250676" w:rsidRPr="00266D24" w:rsidRDefault="00250676">
      <w:pPr>
        <w:rPr>
          <w:rFonts w:ascii="JetBrains Mono" w:hAnsi="JetBrains Mono"/>
        </w:rPr>
      </w:pPr>
      <w:r w:rsidRPr="00266D24">
        <w:rPr>
          <w:rFonts w:ascii="JetBrains Mono" w:hAnsi="JetBrains Mono" w:hint="eastAsia"/>
        </w:rPr>
        <w:t>C</w:t>
      </w:r>
      <w:r w:rsidRPr="00266D24">
        <w:rPr>
          <w:rFonts w:ascii="JetBrains Mono" w:hAnsi="JetBrains Mono"/>
        </w:rPr>
        <w:t>lang version: 6.0.0-1ubuntu2</w:t>
      </w:r>
    </w:p>
    <w:p w14:paraId="58453A07" w14:textId="1F6F62D7" w:rsidR="002E080F" w:rsidRPr="00266D24" w:rsidRDefault="002E080F">
      <w:pPr>
        <w:rPr>
          <w:rFonts w:ascii="JetBrains Mono" w:hAnsi="JetBrains Mono"/>
        </w:rPr>
      </w:pPr>
      <w:r w:rsidRPr="00266D24">
        <w:rPr>
          <w:rFonts w:ascii="JetBrains Mono" w:hAnsi="JetBrains Mono" w:hint="eastAsia"/>
        </w:rPr>
        <w:t>C</w:t>
      </w:r>
      <w:r w:rsidRPr="00266D24">
        <w:rPr>
          <w:rFonts w:ascii="JetBrains Mono" w:hAnsi="JetBrains Mono"/>
        </w:rPr>
        <w:t>lash version</w:t>
      </w:r>
      <w:r w:rsidRPr="00266D24">
        <w:rPr>
          <w:rFonts w:ascii="JetBrains Mono" w:hAnsi="JetBrains Mono" w:hint="eastAsia"/>
        </w:rPr>
        <w:t>:</w:t>
      </w:r>
      <w:r w:rsidRPr="00266D24">
        <w:rPr>
          <w:rFonts w:ascii="JetBrains Mono" w:hAnsi="JetBrains Mono"/>
        </w:rPr>
        <w:t xml:space="preserve"> 1.7.1</w:t>
      </w:r>
    </w:p>
    <w:p w14:paraId="3B974554" w14:textId="7E15F188" w:rsidR="008F0895" w:rsidRPr="00266D24" w:rsidRDefault="008F0895">
      <w:pPr>
        <w:rPr>
          <w:rFonts w:ascii="JetBrains Mono" w:hAnsi="JetBrains Mono"/>
        </w:rPr>
      </w:pPr>
      <w:r w:rsidRPr="00266D24">
        <w:rPr>
          <w:rFonts w:ascii="JetBrains Mono" w:hAnsi="JetBrains Mono" w:hint="eastAsia"/>
        </w:rPr>
        <w:t>G</w:t>
      </w:r>
      <w:r w:rsidRPr="00266D24">
        <w:rPr>
          <w:rFonts w:ascii="JetBrains Mono" w:hAnsi="JetBrains Mono"/>
        </w:rPr>
        <w:t>o version: 1.17.3</w:t>
      </w:r>
    </w:p>
    <w:p w14:paraId="2ADFEF6F" w14:textId="4831C3B4" w:rsidR="006B2642" w:rsidRPr="00266D24" w:rsidRDefault="006B2642">
      <w:pPr>
        <w:rPr>
          <w:rFonts w:ascii="JetBrains Mono" w:hAnsi="JetBrains Mono"/>
        </w:rPr>
      </w:pPr>
      <w:r w:rsidRPr="00266D24">
        <w:rPr>
          <w:rFonts w:ascii="JetBrains Mono" w:hAnsi="JetBrains Mono" w:hint="eastAsia"/>
        </w:rPr>
        <w:t>O</w:t>
      </w:r>
      <w:r w:rsidRPr="00266D24">
        <w:rPr>
          <w:rFonts w:ascii="JetBrains Mono" w:hAnsi="JetBrains Mono"/>
        </w:rPr>
        <w:t>pen MPI version</w:t>
      </w:r>
      <w:r w:rsidRPr="00266D24">
        <w:rPr>
          <w:rFonts w:ascii="JetBrains Mono" w:hAnsi="JetBrains Mono" w:hint="eastAsia"/>
        </w:rPr>
        <w:t>:</w:t>
      </w:r>
      <w:r w:rsidRPr="00266D24">
        <w:rPr>
          <w:rFonts w:ascii="JetBrains Mono" w:hAnsi="JetBrains Mono"/>
        </w:rPr>
        <w:t xml:space="preserve"> 4.1.1</w:t>
      </w:r>
    </w:p>
    <w:p w14:paraId="4F26B10D" w14:textId="25FAD619" w:rsidR="000B6EB0" w:rsidRPr="003F2314" w:rsidRDefault="000B6EB0">
      <w:pPr>
        <w:rPr>
          <w:rFonts w:ascii="JetBrains Mono" w:hAnsi="JetBrains Mono"/>
          <w:lang w:val="de-DE"/>
        </w:rPr>
      </w:pPr>
      <w:r w:rsidRPr="003F2314">
        <w:rPr>
          <w:rFonts w:ascii="JetBrains Mono" w:hAnsi="JetBrains Mono" w:hint="eastAsia"/>
          <w:lang w:val="de-DE"/>
        </w:rPr>
        <w:t>P</w:t>
      </w:r>
      <w:r w:rsidRPr="003F2314">
        <w:rPr>
          <w:rFonts w:ascii="JetBrains Mono" w:hAnsi="JetBrains Mono"/>
          <w:lang w:val="de-DE"/>
        </w:rPr>
        <w:t>ython version: 2.7.17</w:t>
      </w:r>
    </w:p>
    <w:p w14:paraId="029387AF" w14:textId="5364147B" w:rsidR="000B6EB0" w:rsidRPr="003F2314" w:rsidRDefault="000B6EB0">
      <w:pPr>
        <w:rPr>
          <w:rFonts w:ascii="JetBrains Mono" w:hAnsi="JetBrains Mono"/>
          <w:lang w:val="de-DE"/>
        </w:rPr>
      </w:pPr>
      <w:r w:rsidRPr="003F2314">
        <w:rPr>
          <w:rFonts w:ascii="JetBrains Mono" w:hAnsi="JetBrains Mono" w:hint="eastAsia"/>
          <w:lang w:val="de-DE"/>
        </w:rPr>
        <w:t>P</w:t>
      </w:r>
      <w:r w:rsidRPr="003F2314">
        <w:rPr>
          <w:rFonts w:ascii="JetBrains Mono" w:hAnsi="JetBrains Mono"/>
          <w:lang w:val="de-DE"/>
        </w:rPr>
        <w:t>ython3 version: 3.6.9</w:t>
      </w:r>
    </w:p>
    <w:p w14:paraId="7C7DEDD0" w14:textId="5A110628" w:rsidR="00621757" w:rsidRPr="003F2314" w:rsidRDefault="00621757">
      <w:pPr>
        <w:rPr>
          <w:rFonts w:ascii="JetBrains Mono" w:hAnsi="JetBrains Mono"/>
          <w:lang w:val="de-DE"/>
        </w:rPr>
      </w:pPr>
      <w:r w:rsidRPr="003F2314">
        <w:rPr>
          <w:rFonts w:ascii="JetBrains Mono" w:hAnsi="JetBrains Mono"/>
          <w:lang w:val="de-DE"/>
        </w:rPr>
        <w:t>TensorRT version: 8.0.1-1+cuda10.2</w:t>
      </w:r>
      <w:r w:rsidR="00C87BE7">
        <w:rPr>
          <w:rFonts w:ascii="JetBrains Mono" w:hAnsi="JetBrains Mono"/>
          <w:lang w:val="de-DE"/>
        </w:rPr>
        <w:t xml:space="preserve"> (8.0.1.6)</w:t>
      </w:r>
    </w:p>
    <w:p w14:paraId="3FF834B2" w14:textId="75F13303" w:rsidR="00F55D7C" w:rsidRDefault="00F55D7C">
      <w:pPr>
        <w:rPr>
          <w:rFonts w:ascii="JetBrains Mono" w:hAnsi="JetBrains Mono"/>
          <w:lang w:val="de-DE"/>
        </w:rPr>
      </w:pPr>
      <w:r w:rsidRPr="003F2314">
        <w:rPr>
          <w:rFonts w:ascii="JetBrains Mono" w:hAnsi="JetBrains Mono" w:hint="eastAsia"/>
          <w:lang w:val="de-DE"/>
        </w:rPr>
        <w:t>V</w:t>
      </w:r>
      <w:r w:rsidRPr="003F2314">
        <w:rPr>
          <w:rFonts w:ascii="JetBrains Mono" w:hAnsi="JetBrains Mono"/>
          <w:lang w:val="de-DE"/>
        </w:rPr>
        <w:t>2Ray version: 4.43.0</w:t>
      </w:r>
    </w:p>
    <w:p w14:paraId="14EBBBAC" w14:textId="6ACA6B1F" w:rsidR="00F55D7C" w:rsidRPr="00911537" w:rsidRDefault="00447E45">
      <w:pPr>
        <w:rPr>
          <w:rFonts w:ascii="JetBrains Mono" w:hAnsi="JetBrains Mono" w:hint="eastAsia"/>
          <w:lang w:val="de-DE"/>
        </w:rPr>
      </w:pPr>
      <w:r w:rsidRPr="00911537">
        <w:rPr>
          <w:rFonts w:ascii="JetBrains Mono" w:hAnsi="JetBrains Mono"/>
          <w:lang w:val="de-DE"/>
        </w:rPr>
        <w:t>Pip</w:t>
      </w:r>
      <w:r w:rsidR="00544B66" w:rsidRPr="00911537">
        <w:rPr>
          <w:rFonts w:ascii="JetBrains Mono" w:hAnsi="JetBrains Mono"/>
          <w:lang w:val="de-DE"/>
        </w:rPr>
        <w:t xml:space="preserve"> 21.3.1</w:t>
      </w:r>
      <w:r w:rsidRPr="00911537">
        <w:rPr>
          <w:rFonts w:ascii="JetBrains Mono" w:hAnsi="JetBrains Mono"/>
          <w:lang w:val="de-DE"/>
        </w:rPr>
        <w:t xml:space="preserve"> packages:</w:t>
      </w:r>
      <w:r w:rsidR="009134C5" w:rsidRPr="00911537">
        <w:rPr>
          <w:rFonts w:ascii="JetBrains Mono" w:hAnsi="JetBrains Mono"/>
          <w:lang w:val="de-DE"/>
        </w:rPr>
        <w:t xml:space="preserve"> </w:t>
      </w:r>
      <w:r w:rsidR="00911537" w:rsidRPr="00911537">
        <w:rPr>
          <w:rFonts w:ascii="JetBrains Mono" w:hAnsi="JetBrains Mono"/>
          <w:lang w:val="de-DE"/>
        </w:rPr>
        <w:t>absl-py-0.12.0 astunparse-1.6.3</w:t>
      </w:r>
      <w:r w:rsidR="00D24D58">
        <w:rPr>
          <w:rFonts w:ascii="JetBrains Mono" w:hAnsi="JetBrains Mono"/>
          <w:lang w:val="de-DE"/>
        </w:rPr>
        <w:t xml:space="preserve"> backports.entry-points-selectable-1.1.0</w:t>
      </w:r>
      <w:r w:rsidR="00911537" w:rsidRPr="00911537">
        <w:rPr>
          <w:rFonts w:ascii="JetBrains Mono" w:hAnsi="JetBrains Mono"/>
          <w:lang w:val="de-DE"/>
        </w:rPr>
        <w:t xml:space="preserve"> cachetools-4.2.4 </w:t>
      </w:r>
      <w:r w:rsidR="009134C5" w:rsidRPr="00911537">
        <w:rPr>
          <w:rFonts w:ascii="JetBrains Mono" w:hAnsi="JetBrains Mono"/>
          <w:lang w:val="de-DE"/>
        </w:rPr>
        <w:t>cached-property-1.5.2</w:t>
      </w:r>
      <w:r w:rsidR="00911537" w:rsidRPr="00911537">
        <w:rPr>
          <w:rFonts w:ascii="JetBrains Mono" w:hAnsi="JetBrains Mono"/>
          <w:lang w:val="de-DE"/>
        </w:rPr>
        <w:t xml:space="preserve"> charset-norm</w:t>
      </w:r>
      <w:r w:rsidR="00911537">
        <w:rPr>
          <w:rFonts w:ascii="JetBrains Mono" w:hAnsi="JetBrains Mono"/>
          <w:lang w:val="de-DE"/>
        </w:rPr>
        <w:t>alizer-2.0.7 clang-5.0</w:t>
      </w:r>
      <w:r w:rsidRPr="00911537">
        <w:rPr>
          <w:rFonts w:ascii="JetBrains Mono" w:hAnsi="JetBrains Mono"/>
          <w:lang w:val="de-DE"/>
        </w:rPr>
        <w:t xml:space="preserve"> cython-0.29.24</w:t>
      </w:r>
      <w:r w:rsidR="00911537">
        <w:rPr>
          <w:rFonts w:ascii="JetBrains Mono" w:hAnsi="JetBrains Mono"/>
          <w:lang w:val="de-DE"/>
        </w:rPr>
        <w:t xml:space="preserve"> dataclasses-0.8</w:t>
      </w:r>
      <w:r w:rsidR="00AC0D96">
        <w:rPr>
          <w:rFonts w:ascii="JetBrains Mono" w:hAnsi="JetBrains Mono"/>
          <w:lang w:val="de-DE"/>
        </w:rPr>
        <w:t xml:space="preserve"> distlib-0.3.3</w:t>
      </w:r>
      <w:r w:rsidR="0033289B">
        <w:rPr>
          <w:rFonts w:ascii="JetBrains Mono" w:hAnsi="JetBrains Mono"/>
          <w:lang w:val="de-DE"/>
        </w:rPr>
        <w:t xml:space="preserve"> filelock-3.3.2</w:t>
      </w:r>
      <w:r w:rsidR="00911537">
        <w:rPr>
          <w:rFonts w:ascii="JetBrains Mono" w:hAnsi="JetBrains Mono"/>
          <w:lang w:val="de-DE"/>
        </w:rPr>
        <w:t xml:space="preserve"> flatbuffers-1.12</w:t>
      </w:r>
      <w:r w:rsidRPr="00911537">
        <w:rPr>
          <w:rFonts w:ascii="JetBrains Mono" w:hAnsi="JetBrains Mono"/>
          <w:lang w:val="de-DE"/>
        </w:rPr>
        <w:t xml:space="preserve"> future-0.18.2 gast-0.4.0</w:t>
      </w:r>
      <w:r w:rsidR="00911537">
        <w:rPr>
          <w:rFonts w:ascii="JetBrains Mono" w:hAnsi="JetBrains Mono"/>
          <w:lang w:val="de-DE"/>
        </w:rPr>
        <w:t xml:space="preserve"> google-auth-2.3.3 google-auth-oauth-lib-0.4.6 google-pasta-0.2.0 grpcio-1.42.0rc1</w:t>
      </w:r>
      <w:r w:rsidRPr="00911537">
        <w:rPr>
          <w:rFonts w:ascii="JetBrains Mono" w:hAnsi="JetBrains Mono"/>
          <w:lang w:val="de-DE"/>
        </w:rPr>
        <w:t xml:space="preserve"> h5py-3.1.0</w:t>
      </w:r>
      <w:r w:rsidR="00911537">
        <w:rPr>
          <w:rFonts w:ascii="JetBrains Mono" w:hAnsi="JetBrains Mono"/>
          <w:lang w:val="de-DE"/>
        </w:rPr>
        <w:t xml:space="preserve"> importlib-metadata-4.8.1</w:t>
      </w:r>
      <w:r w:rsidR="00154638">
        <w:rPr>
          <w:rFonts w:ascii="JetBrains Mono" w:hAnsi="JetBrains Mono"/>
          <w:lang w:val="de-DE"/>
        </w:rPr>
        <w:t xml:space="preserve"> importlib-resources-5.4.0</w:t>
      </w:r>
      <w:r w:rsidR="00911537">
        <w:rPr>
          <w:rFonts w:ascii="JetBrains Mono" w:hAnsi="JetBrains Mono"/>
          <w:lang w:val="de-DE"/>
        </w:rPr>
        <w:t xml:space="preserve"> keras-2.7.0</w:t>
      </w:r>
      <w:r w:rsidRPr="00911537">
        <w:rPr>
          <w:rFonts w:ascii="JetBrains Mono" w:hAnsi="JetBrains Mono"/>
          <w:lang w:val="de-DE"/>
        </w:rPr>
        <w:t xml:space="preserve"> keras-applications-1.0.8 keras-preprocessing-1.1.2 </w:t>
      </w:r>
      <w:r w:rsidR="00911537">
        <w:rPr>
          <w:rFonts w:ascii="JetBrains Mono" w:hAnsi="JetBrains Mono"/>
          <w:lang w:val="de-DE"/>
        </w:rPr>
        <w:t xml:space="preserve">markdown-3.3.4 </w:t>
      </w:r>
      <w:r w:rsidRPr="00911537">
        <w:rPr>
          <w:rFonts w:ascii="JetBrains Mono" w:hAnsi="JetBrains Mono"/>
          <w:lang w:val="de-DE"/>
        </w:rPr>
        <w:t>mock-3.0.5 numpy-1.19.4</w:t>
      </w:r>
      <w:r w:rsidR="00911537">
        <w:rPr>
          <w:rFonts w:ascii="JetBrains Mono" w:hAnsi="JetBrains Mono"/>
          <w:lang w:val="de-DE"/>
        </w:rPr>
        <w:t xml:space="preserve"> oauthlib-3.1.1 opt-einsum-3.3.0</w:t>
      </w:r>
      <w:r w:rsidR="003B4FD4" w:rsidRPr="00911537">
        <w:rPr>
          <w:rFonts w:ascii="JetBrains Mono" w:hAnsi="JetBrains Mono"/>
          <w:lang w:val="de-DE"/>
        </w:rPr>
        <w:t xml:space="preserve"> pbr-5.7.0</w:t>
      </w:r>
      <w:r w:rsidRPr="00911537">
        <w:rPr>
          <w:rFonts w:ascii="JetBrains Mono" w:hAnsi="JetBrains Mono"/>
          <w:lang w:val="de-DE"/>
        </w:rPr>
        <w:t xml:space="preserve"> </w:t>
      </w:r>
      <w:r w:rsidR="00A109F1">
        <w:rPr>
          <w:rFonts w:ascii="JetBrains Mono" w:hAnsi="JetBrains Mono"/>
          <w:lang w:val="de-DE"/>
        </w:rPr>
        <w:t xml:space="preserve">pipenv-2021.11.5.post0 </w:t>
      </w:r>
      <w:r w:rsidRPr="00911537">
        <w:rPr>
          <w:rFonts w:ascii="JetBrains Mono" w:hAnsi="JetBrains Mono"/>
          <w:lang w:val="de-DE"/>
        </w:rPr>
        <w:t>pkgconfig-1.5.5</w:t>
      </w:r>
      <w:r w:rsidR="00A109F1">
        <w:rPr>
          <w:rFonts w:ascii="JetBrains Mono" w:hAnsi="JetBrains Mono"/>
          <w:lang w:val="de-DE"/>
        </w:rPr>
        <w:t xml:space="preserve"> platformdirs-2.4.0</w:t>
      </w:r>
      <w:r w:rsidRPr="00911537">
        <w:rPr>
          <w:rFonts w:ascii="JetBrains Mono" w:hAnsi="JetBrains Mono"/>
          <w:lang w:val="de-DE"/>
        </w:rPr>
        <w:t xml:space="preserve"> protobuf-3.19.1</w:t>
      </w:r>
      <w:r w:rsidR="00911537">
        <w:rPr>
          <w:rFonts w:ascii="JetBrains Mono" w:hAnsi="JetBrains Mono"/>
          <w:lang w:val="de-DE"/>
        </w:rPr>
        <w:t xml:space="preserve"> pyasn1-0.4.8 pyasn1-modules-0.2.8</w:t>
      </w:r>
      <w:r w:rsidRPr="00911537">
        <w:rPr>
          <w:rFonts w:ascii="JetBrains Mono" w:hAnsi="JetBrains Mono"/>
          <w:lang w:val="de-DE"/>
        </w:rPr>
        <w:t xml:space="preserve"> pybind11-2.8.1</w:t>
      </w:r>
      <w:r w:rsidR="00911537">
        <w:rPr>
          <w:rFonts w:ascii="JetBrains Mono" w:hAnsi="JetBrains Mono"/>
          <w:lang w:val="de-DE"/>
        </w:rPr>
        <w:t xml:space="preserve"> requests-2.26.0 requests-oauthlib-1.3.0 rsa-4.7.2</w:t>
      </w:r>
      <w:r w:rsidR="003B4FD4" w:rsidRPr="00911537">
        <w:rPr>
          <w:rFonts w:ascii="JetBrains Mono" w:hAnsi="JetBrains Mono" w:hint="eastAsia"/>
          <w:lang w:val="de-DE"/>
        </w:rPr>
        <w:t xml:space="preserve"> </w:t>
      </w:r>
      <w:r w:rsidR="003B4FD4" w:rsidRPr="00911537">
        <w:rPr>
          <w:rFonts w:ascii="JetBrains Mono" w:hAnsi="JetBrains Mono"/>
          <w:lang w:val="de-DE"/>
        </w:rPr>
        <w:t>setuptools-49.6.0</w:t>
      </w:r>
      <w:r w:rsidR="00911537">
        <w:rPr>
          <w:rFonts w:ascii="JetBrains Mono" w:hAnsi="JetBrains Mono"/>
          <w:lang w:val="de-DE"/>
        </w:rPr>
        <w:t xml:space="preserve"> six-1.15.0 tensorboard-2.7.0 tensorboard-data-server-0.6.1 tensorboard-plugin-wit-1.8.0 tensorflow-2.6.0+nv21.9 tensorflow-estimator-2.7.0 termcolor=1.1.0</w:t>
      </w:r>
      <w:r w:rsidR="003B4FD4" w:rsidRPr="00911537">
        <w:rPr>
          <w:rFonts w:ascii="JetBrains Mono" w:hAnsi="JetBrains Mono"/>
          <w:lang w:val="de-DE"/>
        </w:rPr>
        <w:t xml:space="preserve"> testresources-2.0.1</w:t>
      </w:r>
      <w:r w:rsidR="00911537">
        <w:rPr>
          <w:rFonts w:ascii="JetBrains Mono" w:hAnsi="JetBrains Mono"/>
          <w:lang w:val="de-DE"/>
        </w:rPr>
        <w:t xml:space="preserve"> typing-extensions-3.7.4.3</w:t>
      </w:r>
      <w:r w:rsidR="00CA7B7F">
        <w:rPr>
          <w:rFonts w:ascii="JetBrains Mono" w:hAnsi="JetBrains Mono"/>
          <w:lang w:val="de-DE"/>
        </w:rPr>
        <w:t xml:space="preserve"> virtualenv-20.10.0 virtualenv-clone-0.5.7</w:t>
      </w:r>
      <w:r w:rsidR="00911537">
        <w:rPr>
          <w:rFonts w:ascii="JetBrains Mono" w:hAnsi="JetBrains Mono"/>
          <w:lang w:val="de-DE"/>
        </w:rPr>
        <w:t xml:space="preserve"> werkzeug-2.0.2 wheel-0.37.0 wrapt-1.12.1 zipp-3.6.0</w:t>
      </w:r>
    </w:p>
    <w:sectPr w:rsidR="00F55D7C" w:rsidRPr="0091153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JetBrains Mono">
    <w:panose1 w:val="020B0509020102050004"/>
    <w:charset w:val="00"/>
    <w:family w:val="modern"/>
    <w:pitch w:val="fixed"/>
    <w:sig w:usb0="80000227" w:usb1="00001801" w:usb2="00000000" w:usb3="00000000" w:csb0="00000097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MTcyNbOwMLY0MjFR0lEKTi0uzszPAykwrgUA+JkjZSwAAAA="/>
  </w:docVars>
  <w:rsids>
    <w:rsidRoot w:val="00285589"/>
    <w:rsid w:val="000B6EB0"/>
    <w:rsid w:val="000E5E7D"/>
    <w:rsid w:val="00154638"/>
    <w:rsid w:val="00250676"/>
    <w:rsid w:val="00266D24"/>
    <w:rsid w:val="00285589"/>
    <w:rsid w:val="002E080F"/>
    <w:rsid w:val="0033289B"/>
    <w:rsid w:val="003472E3"/>
    <w:rsid w:val="003B4FD4"/>
    <w:rsid w:val="003F2314"/>
    <w:rsid w:val="0043160F"/>
    <w:rsid w:val="00447E45"/>
    <w:rsid w:val="0052337C"/>
    <w:rsid w:val="00544B66"/>
    <w:rsid w:val="00621757"/>
    <w:rsid w:val="00690993"/>
    <w:rsid w:val="006B2642"/>
    <w:rsid w:val="006D6FC6"/>
    <w:rsid w:val="007C4D2A"/>
    <w:rsid w:val="00800411"/>
    <w:rsid w:val="00836459"/>
    <w:rsid w:val="008806E2"/>
    <w:rsid w:val="008A2C86"/>
    <w:rsid w:val="008F0895"/>
    <w:rsid w:val="00911537"/>
    <w:rsid w:val="009134C5"/>
    <w:rsid w:val="00953B50"/>
    <w:rsid w:val="009D3481"/>
    <w:rsid w:val="00A109F1"/>
    <w:rsid w:val="00A51239"/>
    <w:rsid w:val="00AC0D96"/>
    <w:rsid w:val="00B736D8"/>
    <w:rsid w:val="00BC4501"/>
    <w:rsid w:val="00C1525C"/>
    <w:rsid w:val="00C43A9A"/>
    <w:rsid w:val="00C87BE7"/>
    <w:rsid w:val="00C910A1"/>
    <w:rsid w:val="00CA7B7F"/>
    <w:rsid w:val="00D24D58"/>
    <w:rsid w:val="00D61278"/>
    <w:rsid w:val="00D9501D"/>
    <w:rsid w:val="00DD7577"/>
    <w:rsid w:val="00E97F0A"/>
    <w:rsid w:val="00ED248E"/>
    <w:rsid w:val="00F55D7C"/>
    <w:rsid w:val="00F64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039AA"/>
  <w15:chartTrackingRefBased/>
  <w15:docId w15:val="{162A6E1E-0A77-431C-AE69-6839D9CAB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1</TotalTime>
  <Pages>1</Pages>
  <Words>304</Words>
  <Characters>1735</Characters>
  <Application>Microsoft Office Word</Application>
  <DocSecurity>0</DocSecurity>
  <Lines>14</Lines>
  <Paragraphs>4</Paragraphs>
  <ScaleCrop>false</ScaleCrop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Yihua</dc:creator>
  <cp:keywords/>
  <dc:description/>
  <cp:lastModifiedBy>Liu Yihua</cp:lastModifiedBy>
  <cp:revision>43</cp:revision>
  <dcterms:created xsi:type="dcterms:W3CDTF">2021-11-07T08:27:00Z</dcterms:created>
  <dcterms:modified xsi:type="dcterms:W3CDTF">2021-11-08T18:10:00Z</dcterms:modified>
</cp:coreProperties>
</file>